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41434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14344">
        <w:rPr>
          <w:rFonts w:ascii="Times New Roman" w:hAnsi="Times New Roman" w:cs="Times New Roman"/>
          <w:sz w:val="28"/>
          <w:szCs w:val="28"/>
        </w:rPr>
        <w:t>Kartik Shangle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414344">
        <w:rPr>
          <w:rFonts w:ascii="Times New Roman" w:hAnsi="Times New Roman" w:cs="Times New Roman"/>
          <w:sz w:val="28"/>
          <w:szCs w:val="28"/>
        </w:rPr>
        <w:t xml:space="preserve"> 9915103149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414344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14344">
        <w:rPr>
          <w:rFonts w:ascii="Times New Roman" w:hAnsi="Times New Roman" w:cs="Times New Roman"/>
          <w:sz w:val="28"/>
          <w:szCs w:val="28"/>
        </w:rPr>
        <w:t>F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414344">
        <w:rPr>
          <w:rFonts w:ascii="Times New Roman" w:hAnsi="Times New Roman" w:cs="Times New Roman"/>
          <w:sz w:val="28"/>
          <w:szCs w:val="28"/>
        </w:rPr>
        <w:t>9599860231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414344">
        <w:rPr>
          <w:rFonts w:ascii="Times New Roman" w:hAnsi="Times New Roman" w:cs="Times New Roman"/>
          <w:sz w:val="28"/>
          <w:szCs w:val="28"/>
        </w:rPr>
        <w:t xml:space="preserve"> 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1. Explain Database Normalization and its forms with one example.</w:t>
      </w:r>
    </w:p>
    <w:p w:rsid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2. Explain one of your project.</w:t>
      </w:r>
    </w:p>
    <w:p w:rsid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3. Explain about semaphores (OS).</w:t>
      </w:r>
    </w:p>
    <w:p w:rsid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4. What is deadlock?</w:t>
      </w:r>
    </w:p>
    <w:p w:rsid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5. What is database rollback and transaction?</w:t>
      </w:r>
    </w:p>
    <w:p w:rsidR="00414344" w:rsidRPr="00414344" w:rsidRDefault="00414344" w:rsidP="00414344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6. Normal Hr Questions (about myself, future goal, etc.)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14344"/>
    <w:rsid w:val="004D63F9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57670"/>
  <w15:docId w15:val="{B7FD2FDF-74DD-41E5-9BE4-0933D328C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Kartik Shangle</cp:lastModifiedBy>
  <cp:revision>6</cp:revision>
  <dcterms:created xsi:type="dcterms:W3CDTF">2018-12-17T15:18:00Z</dcterms:created>
  <dcterms:modified xsi:type="dcterms:W3CDTF">2019-01-02T08:50:00Z</dcterms:modified>
</cp:coreProperties>
</file>